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8</w:t>
      </w:r>
      <w:r>
        <w:t xml:space="preserve"> </w:t>
      </w:r>
      <w:r>
        <w:t xml:space="preserve">มิ.ย.</w:t>
      </w:r>
      <w:r>
        <w:t xml:space="preserve"> </w:t>
      </w:r>
      <w:r>
        <w:t xml:space="preserve">64)</w:t>
      </w:r>
    </w:p>
    <w:p>
      <w:pPr>
        <w:pStyle w:val="Date"/>
      </w:pPr>
      <w:r>
        <w:t xml:space="preserve">วันอังคารที่</w:t>
      </w:r>
      <w:r>
        <w:t xml:space="preserve"> </w:t>
      </w:r>
      <w:r>
        <w:t xml:space="preserve">8</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58 จุด ลดลงไป ปิดที่ 3,581.29 จุด</w:t>
      </w:r>
      <w:r>
        <w:t xml:space="preserve"> </w:t>
      </w:r>
      <w:r>
        <w:t xml:space="preserve">18.29 จุดค่ะ ส่วนตลาดหุ้นไทย ดัชนี ณ ขณะนี้ ปรับลดลงไป 1.5 จุด มูลค่าการซื้อขายกว่า 4 หมื่นล้านบาทค่ะ ส่วนราคาน้ำมันดิบค่ะ ปิดที่ 69.23 เซน ลดลงไป 39 เซน เรนส์นะคะ ลดลงไป 40 เซ็น ที่ดูไบค่ะ ลดลงไป 5 เซ็นค่ะ ขณะที่ราคาทองคำในประเทศนะคะ ทองคำแท่งรับซื้อ 27,900 บาท ต่อบาททองคำ ส่วนบาททองคำ 28,000 บาทต่อบาททองคำค่ะ รับซื้อ 27,294 ต่อบาททองคำ ขายออกนะคะ 28,000 บาท ต่อบาททองคำ // หลายพื้นที่ในบ้านเรา</w:t>
      </w:r>
      <w:r>
        <w:t xml:space="preserve"> </w:t>
      </w:r>
      <w:r>
        <w:t xml:space="preserve">นี่ต้องเฝ้าระวังฝนตกหนักครับ ติดตามได้ในผลฟ้าอากาศ NBT ครับ</w:t>
      </w:r>
    </w:p>
    <w:p>
      <w:pPr>
        <w:pStyle w:val="BodyText"/>
      </w:pPr>
      <w:r>
        <w:t xml:space="preserve">[เสียงดนตรี] // มาดูสถานการณ์ที่ต่างประเทศ รถกระบะพุ่งชนครอบครัวชาวมุสลิมในแคนาดาค่ะ ตำรวจบอกว่าเป็นการก่ออาญากรรมจากความเกลียดชัง โดยเกิดเหตุครอบครัวชาวมุสลิม ชีวิต 4 คนค่ะ ในเมืองลอนดอน จากรัฐโอไฮโอ ก็บอกว่าเป็นคดีอาชญากรรมความเกลียดชัง และต่อต้านศาสนาอิสลามโดยมีการไตร่ตรองไว้ก่อน โดยตำรวจนะคะ ได้จับกุมผู้ก่อเหตุ นายแดเนียลวัย 20 ปี ซึ่งอาศัยอยู่ในเมืองแห่งนี้ จากการสอบสวนนี่ ทราบ่วาเขาจงใจค่ะ ขับรถปีนขอบพาฟุตพาตชนคนกำลังเดินมา ทำให้หญิงวัย 74 ปี เสียชีวิตในที่เกิดเหตุ ส่วนชายและก็หญิงวัยกลางคนกับวัยรุ่นผู้หญิงนะคะ ีที่อายุ 15 ปี ไปเสียชีวิตที่โรงพยาบาล</w:t>
      </w:r>
      <w:r>
        <w:t xml:space="preserve"> </w:t>
      </w:r>
      <w:r>
        <w:t xml:space="preserve">คนหนึ่งค่ะ เป็นเด็กชายวัย 9 ขวบ แต่มีอาการสาหัสนะคะ ผู้ก่อเหตุถูกตั้งข้อหา ฆ่าโดยเจตนาฆ่า รวม 4 ข้อหา นอกจากนั้นตำรวจก็ยังตั้งขอหาก่อการร้ายอีกด้วย เนื่องจากว่าเป็นการก่อเหตุในแคนาดาครั้งสะเทือนขวัญที่สุดนับตั้งแต่เคยเกิดเหตุชายบุกยิงที่สุเหล่า // กระทรวงการพาณิชย์</w:t>
      </w:r>
      <w:r>
        <w:t xml:space="preserve"> </w:t>
      </w:r>
      <w:r>
        <w:t xml:space="preserve">แถลงว่า จนถึงขณะนี้รัฐบาลจีนได้บริจาควัคซีนป้องกัน COVID-19 และเข็มฉีดยาไปช่วยเหลือประเทศทั่วโลกแล้ว 66 ประเทศ โดยจีนส่งช่วยเหลือนานาประเทศรวมทั้งหมด 88 ประเทศ และอีก 4 แห่ง ซึ่งเป็นความพยายามในการสนับสนุนได้รับวัคซีนอย่างเพียงพอ และเสริมสร้างความร่วมมือระหว่าประเทศให้แข็งแกร่งยิ่งขึ้น ความช่วยเหลือ จีน ความร่วมมือประเทศผู้รับโดยเร็วที่สุดเท่าที่จะเป็นไปได้ วัคซีนป้องกัน COVID-19 ที่จีนได้ส่งไปนั้น ช่วยเหลือจากประชาคมโลกชุดแรกที่ชาตินั้นได้รับ เพื่อเพิ่มขีดความสามารถ เพื่อลดการแพร่ระบาดของ COVID-19</w:t>
      </w:r>
    </w:p>
    <w:p>
      <w:pPr>
        <w:pStyle w:val="BodyText"/>
      </w:pPr>
      <w:r>
        <w:t xml:space="preserve">[เสียงดนตรี] // ข่าวการคุกคามคนเอเชียหลายคดีในช่วงปีที่ผ่านมา มีการลงความเห็นกันว่าเป็นเพราะความเกลียดชัง เป็นเพราะความกล่าวหาที่ว่า คือ ผู้แพร่เชื้อ COVID-19 แต่ความเป็นจริงก็มีบทวิเคราะห์ที่ COVID-19 จะระบาดเสียอีกค่ะ ติดตามได้จากรายงาน // สถาบัน</w:t>
      </w:r>
      <w:r>
        <w:t xml:space="preserve"> </w:t>
      </w:r>
      <w:r>
        <w:t xml:space="preserve">ด้านแนวคิดสุดโต่งที่มหาวิทยาลัยแคลิฟอเนียร์ ที่เมืองซานเบอร์ดิโนชี้ว่าอัตราความเกลียดชังด้านเชื้อชาติ 16 แห่งในสหรัฐฯ เพิ่มขึ้นถึง 164 เปอร์เซ็นต์ในไตรมาสนี้เมื่อเทียบกับปีก่อนหน้า โดย 3 ดังกล่าวได้ไต่ขึ้นจากจาก 36 กรณีเป็น 95 กรณี เมื่อเทียบกับช่วงเดียวกันในปีที่แล้ว นำหน้าเมืองอื่น ๆ ในอเมริกา ประธานาธิบดีโจ ไบเดน ในร่างกฎหมาย hate clam act เกลียดชังจากสัปดาห์ที่ผ่านมาค่ะ เจ้าหน้าที่ในกระทรวงยุติธรรมสอบสวนพฤติกรรมดังกล่าว และเพิ่มงบประมาณด้านการฝึกอบรมการเหยียดเชื้อชาติค่ะ แต่อดีตนักการเมือง ที่เป็นชาวเวียดนาม ไทเลอร์ ดิยอร์ก มันเป็นอะไรที่แปลกใหม่เลยในการเหยียดคนเอเชียคือ การที่สังคมอเมริกันและสื่อยักษ์ใหญ่ในประเทศประเภทนี้มากขึ้น นักการเมืองคนนี้บอกว่า เกิดขึ้นเสมอ บางครั้งก็รุนแรง บางครั้งก็ไม่สนใจค่ะ เทคโนโลยีที่ทันสมัยมากขึ้น และกล้องวงจรปิดต่าง ๆ ทำให้คนเห็นถึงเหตุการณ์ทำร้ายคนเอเชียมากขึ้น โดยเฉพาะบริเวณนครนิวยอร์ก มาตั้งแต่ไหนแต่ไรแล้ว เหตุนี้ค่ะ ที่ถูกโพสต์ลงบนโซเชียลมีเดีย ทำให้คนเอเชียนอเมริกันบางส่วนกล้าพูดสิ่ง</w:t>
      </w:r>
      <w:r>
        <w:t xml:space="preserve"> </w:t>
      </w:r>
      <w:r>
        <w:t xml:space="preserve">ที่เกิดขึ้นกับตัวเองมาหลายปี อเมริกันและระบุว่าตั้งแต่กลางเดือนมีนาคมที่ผ่านมาจนถึงตอนนี้ เอเชียนอเมริกันในสหรัฐฯ ได้แจ้งเหตุคุกคามกว่า 6,600 ครั้ง และแจ้งเป็นภาษาอังกฤษ และภาษาอื่น ๆ ดังกล่าวค่ะ รายงานล่าสุดของ Stop aapi hate พบว่ากุญแจเหตุ เป็นคนอเมริกัน ที่เหลือเป็นคนที่มีเชื้อสายเกาหลี นอกจากนี้ครึ่งหนึ่งก็เป็นสตรีค่ะ แจ้งมากที่สุดถึง 65 เปอร์เซ็นต์ รองลงมาคือประมาณ 18 เปอร์เซ็นต์ ท้ายสุด คือ การทำร้ายร่างกายค่ะ ที่เกิดขึ้นถึง 12 เปอร์เซ็นต์ อาจารย์รัสเซล จียง อาจารย์ซานฟรานซิสโก State เขาไม่แน่ใจว่าคนเอเชียถูกคุกคามเพิ่มขึ้นหรือไม่คือ การคุกคามแพร่หลายมากค่ะ ในวิจัยถึงอาชญากรรมกลุ่มน้อยล่าสุด จากมหาวิทยลัย อเมริกันมีโอกาสที่จะถูกคุกคามมากกว่าประเภทอื่นค่ะ เช่น กลุ่มคนดำ หรือกลุ่มคน… ส่วนองค์กร stop aapi hate นี้ว่า คนเอเชียที่มีรายได้น้อยนัก อัตราอาชญากรรมทำให้ Asian American นั้น สำหรับการแก้ปัญหาเรื่องความเกลียดชัง อาจารย์ จียก ชื่นชม โดยเฉพาะให้การศึกษาว่าคนเอเชียในสหรัฐฯ เป็นคนต่างชาติ อย่างไทเลอร์กล่าวว่า ไม่สามารถกำจัดความเกลียดชังได้ค่ะ ไม่สามารถถูกควบคุมผ่านกฎหมายได้ มากในการลด Head Crane มากที่สุด คือ พฤติกรรมของการคุกคามคนเอเชียในที่สาธารณะ และบนโซเชียลมีเดียค่ะ // ดูความเคลื่อนไหวใน</w:t>
      </w:r>
      <w:r>
        <w:t xml:space="preserve"> </w:t>
      </w:r>
      <w:r>
        <w:t xml:space="preserve">แวดวงกีฬากันต่อเลยนะครับ พบคุณกุ้งครับ // สวัสดีครับ // สวัสดีทั้ง 2 ท่านนะคะ //สวัสดีค่ะ มาดูข่าวกีฬาวันนี้ค่ะ ผลการแข่งขันวอลเลย์บอลเอเชียนลีก</w:t>
      </w:r>
      <w:r>
        <w:t xml:space="preserve"> </w:t>
      </w:r>
      <w:r>
        <w:t xml:space="preserve">ชนะใครได้เลยนะคะ นัดล่าสุดนี่แพ้ให้กับรัสเซีย จะลงสนามต่อนัดที่ 9 ค่ะ มาดูผลงานของทีมลูกยางสาวไทยเราค่ะ ลุยศึกเนชันลีกที่อิตาลีแข่งมาแล้วมาแล้ว 7 นัด ยังไม่ชนะใคร อยู่อันดับสุดท้ายค่ะเจอกับทีมชาติรัสเซีย ลงสนาม 7 นัดเท่ากัน ซึ่งทีมชาติรัสเซียชนะมา 4 นัด มี 10 แต้ม แคร์ กิติกุลศรีกุลส่งผู้เล่นตัวเก๋าผสมกับดาวรุ่งช่วงแรกค่ะ มีปลื้มจิตร์ทีมเร็ว มือเซ็ตของทีม หัวเสา มาริกาผา สุทัตรา เป็นผู้เล่นตัวรับอิสระค่ะ เซ็ตแรก อาศัยการบล็อกที่สูงใหญ่เอาชนะ 15 ต่อ 14 ทีมไทยก็แก้เกมมาดีค่ะ ส่งนุสรา ต้อมคำ ลงมาคุมเกมนะคะ ก็ทำให้รูปเกมก็ค่อนข้างจะไหลลื่นมกาขึ้นค่ะ ทำให้เซ็ตที่ 2 ในไทยเรา ได้บ้าง 25 ต่อ 18 กลับมาเสมอกัน 1 ต่อ 1 เซ็ต แต่ว่าเซ็ต 3 กับ เซ็ต 4เต็มที่แล้วค่ะ แต่สุดท้ายก็ต้านทานไม่ไหวค่ะ 1-3 เซ็ต 25 ต่อ 28 และ 20 ต่อ 25 คะแนน สาวไทยเราลงแข่งมาแล้ว 8 นัด แพ้รวด ที่ 16 ของตารางนั่นเองค่ะ</w:t>
      </w:r>
    </w:p>
    <w:p>
      <w:pPr>
        <w:pStyle w:val="BodyText"/>
      </w:pPr>
      <w:r>
        <w:t xml:space="preserve">(คุณปลื้มจิตร์) วันนี้ก็ โห ถือว่าเป็นเกมที่หนักมากนะคะ เพราะว่า</w:t>
      </w:r>
      <w:r>
        <w:t xml:space="preserve"> </w:t>
      </w:r>
      <w:r>
        <w:t xml:space="preserve">เรา กว่าจะบล็อกเขาแต่ละลูกต้องแบบใช้พลังทั้งหมดเพื่อที่จะบล็อกเขา เขาสูงใหญ่ แล้วก็ตีหนักด้วย แต่ว่าวันนี้เราก็สู้เต็มที่แล้ว เราเล่นได้ดีมาก ๆ ก็ถือเป็นประสบการณ์ที่ดี ถือเป็นความทรงจำที่ดีอีกอันหนึ่งของวันนี้นะคะเชียร์กันเยอะ ๆ นะคะ พรุ่งนี้โดมินิกันก็หนักเหมือนเดิมค่ะ //แม้ว่าจะเป็นชุดเฉพาะกิจ หรืองานใหญ่ ได้ฝึกซ้อมแต่ว่าจากนี้ยังได้ลุ้นกันต่อค่ะ บ่ายวันนี้แล้วค่ะ 15.00 น. ตามเวลาบ้านเรา ส่วนทีมฟุตบอลชาย ไปไม่ถึงฝั่งฝัน การแข่งขันฟุตบอลโลกพวกเขาแพ้ให้กับเจ้าถิ่น สหรัฐอาหรับเอมิเรตส์ สหรัฐอาหรับเอมิเรตส์นะคะ เป็นเกมคัดเลือกโซนเอเชีย แบ่งกลุ่มในกลุ่มจีนค่ะ เจ้าถิ่นค่ะ จ่าฝูงเท่ากันนะคะ ก่อนลงสนาม แล้วก็เกมนี้ เริ่มได้ 15 นาที เจ้าถิ่น UAE ได้ประตูจาก ไคโอเอโอ้ฟูริโบ รีนาโหม่งไป 2-0 จบครึ่งแรก ก็นำไปก่อน 2 ลูกค่ะ ส่วนเกมครึ่งหลังได้มา 54ประตูให้ไทยเราได้สำเร็จค่ะ ไล่มาได้ 1-2 จากนั้นก็สู้อย่างสนุกสูสีนะคะ ช่วงทดเวลาบาดเจ็บสหรัฐอาหรับเอมิเรตส์จะมาได้ประตูปิดท้าย ย้ำชัยค่ะ ช่วยให้เอาชนะไทยไป 3-1 2 นัดติดต่อกันแล้วค่ะ มีเพิ่มเป็น 12 คะแนน จ่าฝูงเหมือนเดิมค่ะ ส่วนไทยเราแพ้มา 4 เกมติด อยู่เกมที่ 3 เก้าแต้มนะคะ แม้ว่าจะเหลือเกมสุดท้าย ถ้าหากว่าไทยเราชนะมาเลเซียก็ไม่มีผลใด ๆ ค่ะ เดี๋ยวนัดสุดท้ายค่ะ ทีมชาติไทยจะเจอกับมาเลเซีย 25 มิถุนายน นีเ้้ค่ะ เวลา 23 นาฬิกา นะคะ ในกลุ่มเดียวกันคือกลุ่ม G เวียดนามถล่มเอเชียขาดลอย 4-0 ค่ะ ทำให้เวียดนาม ตอนนี้รักษาตำแหน่งจ่าฝูงไว้ได้อย่างเหนียวแน่นค่ะ ที่ 2 เป็นสหรัฐอาหรับเอมิเรตส์ ส่วนไทยเตะไปแล้ว 7 นัดมี 9 แต้ม 6 นัด 9 คะแนน และที่ 5 เป็นอินโดนีเซีย 7 นัดมีแค่ 1 คะแนนค่ะ นอกจากนั้นแข่งขันยูโรจะเตะกันวันที่ 12 มิถุนายนนี้ค่ะ</w:t>
      </w:r>
      <w:r>
        <w:t xml:space="preserve"> </w:t>
      </w:r>
      <w:r>
        <w:t xml:space="preserve">เยอรนมี ชนะ ลัตเวีย 1 ประตูต่อ 1 คร ยูเครน เสมอ 0-0 ลีเตไต 5 ประตูต่อ 1 ไปดูความเคลื่อนไหวของทีมชาติ ว่าศึกยูโรจะแข่งขันวันที่ 12 มิถุนายน นี้แล้วนะคะ ล่าสุดเป็นคิวของเควิดเดอร์ไบร</w:t>
      </w:r>
      <w:r>
        <w:t xml:space="preserve"> </w:t>
      </w:r>
      <w:r>
        <w:t xml:space="preserve">เรียบร้อยแล้วค่ะ เคเยียม เบลอย แมนเชสเตอร์ซีตี้ ทีพาทีมผงาดชนะอังกฤษในซีซันล่าสุดนะคะ เขาได้เดินทางไปสมทบเบลเยี่ยมเรียบร้อยแล้วค่ะหลังจากเข้ารับการผ่าตัดได้รับบาดเจ็บแล้วก็เป็นกระบอกเบ้าตาแตกเมื่อสุดสัปดาห์ก่อน</w:t>
      </w:r>
      <w:r>
        <w:t xml:space="preserve"> </w:t>
      </w:r>
      <w:r>
        <w:t xml:space="preserve">นะคะ แต่ว่าผ่าตัดเรียบร้อยค่ะ แล้วก็ตอนนี้คือต้องบอกว่า The boys อันโตนีโอ รอบชิงนะคะ ที่แมตช์นั้นเชลซีชนะแชมป์ คาดการณ์ว่าโรเบโต้ มาร์ติเนซ จะหมดสิทธิ์ใช้งานสำหรับเบลเยียมค่ะ อยู่ในกลุ่ม B อยู่กับฟินแลนด์ และเดนมาร์กจะประเดิมสนามแมตช์แรกนะคะ คืนวันเสาร์ที่ 22 มิถุนายน นี้ แมทช์ 2 ประเทศเดนมาร์กแล้วก็จะกลับมาเล่นนะคะ วันที่ 22 มิถุนายน เจอกับฟินแลนด์ค่ะ BBC สื่อชื่อดัง</w:t>
      </w:r>
      <w:r>
        <w:t xml:space="preserve"> </w:t>
      </w:r>
      <w:r>
        <w:t xml:space="preserve">ออกมารายงานข่าวค่ะบรรลุข้อตกลงในการเข้าไปร่วมกับทีมแชงก์แมนแล้วค่ะ สโมนเปอร์ดีแชง แซกแมน มหาเศรษฐีของประเทศอังกฤษ ทีมชาติฮอลแลนด์แล้วค่ะนักเตะจะมีการเซ็นสัญญายาวยันปี 2024 เลย นี่เป็นรายงานข่าวออกมาจาก BBC สื่อชั้นนำของอังกฤษนะคะ คือ ก่อนหน้านี้คาดการณ์ว่าจะย้ายไปเล่นให้กับกุณซือทีมชาติเดียวกัน หลังจากเซ็นสัญญาส่วนตัวกับบาร์ซาได้แล้ว แต่ว่าตอนนี้ค่ะ มีข่าวก็คือออกมาว่า… อยากจะไล่ล่านักเตะอยากจะไล่ล่าส่งผลให้เวนันดูมเปลี่ยนใจยอมยกธงค่ะ ไม่ขอเพิ่มค่าจ้างนะคะ หลังจากที่ตกลงค่าตัวได้ก่อนหน้านี้แล้ว ก็ทำให้ปาตีแซงค์ ซึ่งนอกจากนั้นนั้นนะคะ กำลังเจรจากับอินเตอร์มิลานด้วยค่ะ กับอัตลาส พากีมี แบ็กขวา เพิ่มอีก 1 คนค่ะ ส่งท้ายข่าวเที่ยงวันนี้นะคะ ด้วยภาพนกกระเรียนที่มาทำรัง แล้วก็ฟักไข่ ของหมู่บ้านต้าอิง ของจีนนะคะ สะท้อนถึงความอุดมสมบูรณ์ และการอยู่ร่วมกันอย่างสันตินะคะ //หมดเวลาสำหรับข่าวเที่ยงทีมข่าว NBT ลาไปก่อน สวัสดีครับ // สวัสดีค่ะ</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การแถลงข่าวของศูนย์บริหารสถานการณ์ COVID-19 จากที่ทำเนียบรัฐบาล ประจำวันที่ 7 มิถุนายน 2564 วันนี้ในช่วงของการแถลงข่าว สถานการณ์ รวมถึงมาตรการต่าง ๆ แล้ว รวมถึงการปูพรมฉีดวัคซีนพร้อมกันทั่วประเทศเมื่อวานนี้ หลายท่านอยากทราบถึงภาพรวม ทางท่านโฆษกฯ ก็จะมาเล่าให้ฟังว่าเป็นอย่างไร ฉีดวัคซีนเป็นอย่างไร คนใกล้ชิดเข้ารับการฉีดวัคซีน COVID-19 สำหรับของการสนทนาวันนี้นะคะ ก็ต้องติดตามกันค่ะ เพราะว่าเราได้รับเกียรติจากทางรองผู้อำนวยการโรงพยาบาลรามาธิบดี เราจะต้องเตรียมตัวอย่างไรและก็สังเกตอาการตนเอง</w:t>
      </w:r>
      <w:r>
        <w:t xml:space="preserve"> </w:t>
      </w:r>
      <w:r>
        <w:t xml:space="preserve">อย่างไรบ้างนะคะ สามารถที่จะติดตามกันได้ค่ะ แต่ว่าลำดับแรกค่ะ ขออนุญาตเรียนเชิญท่านนายแพทย์ทวีศิลป์ วิษณุโยธิน โฆษก ศบค. แถลงรายละเอียด ขอเรียนเชิญคุณหมอค่ะ</w:t>
      </w:r>
    </w:p>
    <w:p>
      <w:pPr>
        <w:pStyle w:val="BodyText"/>
      </w:pPr>
      <w:r>
        <w:t xml:space="preserve">(นายแพทย์ทวีศิลป์) กราบสวัสดีครับ พี่น้องประชาชนที่เคารพรักทุกท่านครับ และสื่อมวลชนที่ได้ติดตามการแถลงข่าวเป็นรายวันอย่างนี้ทุก ๆ วันนะครับ ต่อไปเราจะเจอกันจันทร์-ศุกร์นะครับ ซึ่งจะเริ่มกันในสัปดาห์นี้แล้วก็สัปดาห์หน้านะครับ เนื่องจากสถานการณ์เป็นการสร้างความรับรู้ให้กับประชาชน ก็ได้รับทราบกันอยู่จากหลายช่องทางนะครับ ด้านหนึ่งในการแถลงข่าว ซึ่งจะเริ่มกันตั้งแต่สัปดาห์นี้เป็นต้นไปนะครับ ในการรายงานในครั้งนี้ ประเทศไทยเราก็ยังอยู่ที่ลำดับที่ 80 นะครับ ทั่วโลกไปที่ 174 ล้าน ตอนนี้อันดับต้นของโลกก็ยังคงอยู่ที่สหรัฐอเมริกา บราซิล 5 อันดับแรกอยู่ที่เดิมนะครับ เพื่อนบ้านเราไม่ค่อยเปลี่ยนแปลง มาเลเซียจะดูดีหน่อย 5,271 ส่วนของทางกัมพูชาก็ยังอยู่ที่ 589 อยู่นะครับ ซึ่งต้องกราบเรียนตัวเลขตรงนี้ ก็จะเชื่อมยังกับการกลับมาของพี่น้องคนไทย และการข้ามแดนของพี่น้องแรงงานต่างชาติที่เข้ามานะครับ วันนี้อยู่ที่ 2,662 ครับ สำหรับรายใหม่ของประเทศไทยนะครับ เป็นการติดเชื้อในประเทศ 2,662 ราย แล้วก็ติดเชื้อที่กลับมาจากต่างประเทศ 16 จากเรือนจำอยู่ที่ 534 ครับ ยอดยันยืนสะสมในระลอกนี้ 153,685 หายป่วยวันนี้ 2,483</w:t>
      </w:r>
      <w:r>
        <w:t xml:space="preserve"> </w:t>
      </w:r>
      <w:r>
        <w:t xml:space="preserve">น้อยกว่ารายใหม่นิดหน่อย แล้วก็เสียชีวิตเพิ่มเป็น 28 คนนะครับ ทำให้เปอร์เซ็นต์อยู่ที่ 0.71 ในภาพรวมตั้งแต่</w:t>
      </w:r>
      <w:r>
        <w:t xml:space="preserve"> </w:t>
      </w:r>
      <w:r>
        <w:t xml:space="preserve">ปีที่แล้วปัจจุบันนะครับ หายป่วยไปแล้ว 49,252 ประทานโทาครับ รักษา 1,795 ตัวครับ รักษาตัวอยู่ในโรงพยาบาล 49,252 อยู่ในโรงพยาบาล 19,734 แล้วก็ในโรงพยาบาล 29,5</w:t>
      </w:r>
      <w:r>
        <w:t xml:space="preserve"> </w:t>
      </w:r>
      <w:r>
        <w:t xml:space="preserve">18 วันนี้อาการหนักอยู่ที่ 1,281 วันนี้ก็คุยกันเรื่องนี้พอสมควรนะครับ ที่อาการหนัก ดูเหมือนกรุงเทพฯ และปริมณฑลนี่ ด้านนี้ทรง ๆ ตัวกับแนวโน้มจะเพิ่มขึ้นด้วย วันนี้คุยใช้เวลากันสมควรในที่ประชุม ศบค.ศปก. แล้วก็เรื่องของการใส่เครื่องช่วยหายใจอยู่ที่</w:t>
      </w:r>
      <w:r>
        <w:t xml:space="preserve"> </w:t>
      </w:r>
      <w:r>
        <w:t xml:space="preserve">359 ครับ เมื่อวานนี้ยอดรวมสะสมขึ้นมาจนถึงปัจจุบันนะครับ ฉีดไปแล้ว 4 ล้าน 6 แสน 9 หมื่น 4 พัน โดสนะครับ เป็นเข็มแรกอยู่ที่ 3,200,000 กว่า ๆ นะครับ ที่ 2 เป็นสะสม เป็น 1,300,000 เกือบ ๆ 1,400,000 แล้วนะครับ อยู่ที่ 28 รายนี้อยู่ที่หลักใหญ่ ๆ จะอยู่ที่กรุงเทพฯ ครับ เป็น 23 ราย ฉะเชิงเทรา นนทบุรี ปทุมธานี ราชบุรี สุราษฎร์ธานี ข้อมูลในเชิงของโรคประจำตัวปัจจัยความเสี่ยงและเช่นคนในครอบครัว คนที่อยู่ในสถานที่เสี่ยง อายุค่ากลางยังอยู่ที่ 66 ปี สูงสุดถึง 92 ปีนะครับ แล้วก็การนอนวันนานที่สุด นอน 50 วัน เฉลี่ยอยู่ที่ 14 วันในตัวเลขที่มาจากทางราชทัณฑ์วันนี้ ก็534 นี่นะครับ ก็มาดูกันครับ ว่ามาจากที่ไหนบ้าง เป็นเรือนจำกลางบาวขวางนะครับ ที่ 415 เรือนจำฉะเชิงเทรา เรือนจำคลองเปรมอยู่ที่ 4 รายนะครับ นี่ก็ทำให้ยอดรวมสะสม ของยอดรวมรายใหม่วันนี้อยู่ แล้วก็ทำให้วันนี้ของทางเรือนจำ แตะไปที่ 30,000 นิด ๆ แล้วนะครับ วันนี้มาดูในการที่ติดตามผู้ที่ป่วย คนไทยที่กลับมาจากต่างประเทศนะครับ ก็จะเพิ่มรัสเซีย 1 อินโดฯ 1 คาซักสถาน 1 1 อินโดนีเซีย 1 ส่วนกัมพูชาก็ยังมีคนไทยกลับมา ทั้งในช่องทางที่เป็นด่านข้ามแดนถาวร และช่องทางธรรมชาติ ถึงแม้เราจะพูดกันทุกวัน ๆ วันนี้มาช่องทางธรรมชาติอีก 6 ราย ต้องเข้าไปที่ LQ วันนี้ก็คุยกันว่า เอ๊ะ ทาง ศปม. มีมาตรการอะไรอย่างไรไหม นอกจากการรายงานตรงนี้ขึ้นมา ก็นำเรียนว่า พี่น้อง</w:t>
      </w:r>
      <w:r>
        <w:t xml:space="preserve"> </w:t>
      </w:r>
      <w:r>
        <w:t xml:space="preserve">ทางฝั่งของฝ่ายมั่นคง ฝ่ายทหาร ตำรวจที่ทำงานกันอยู่นี่ ก็ทำงานอย่างหนักนะครับ วันนี้ยอดรวมสะสมอยู่ที่ 238 นะครับ มีการลักลอบผ่านทางกัมพูชา อันนี้เป็นคนต่างด้าวโดยส่วนใหญ่นะครับ ซึ่งเขาเข้ามาและเราก็เข้ามาในพื้นที่กักกัน แล้วก็อยู่กับตรงนี้ แล้วบางส่วนก็ต้องผลักดันออกไปนะครับ ซึ่งข้อมูลที่มีรับรายงานมา ศปก.ศบค. ก็เพ่งไปที่บริเวณของสระแก้ว จันทบุรี และตราดครับ ซึ่งได้รับรายงานจากกองกำลังบูรพา ซึ่งรับผิดชอบอยู่แถวสระแก้วนะครับ ก็พบว่าเข้าไปตรวจนี่นะครับ ประมาณ 52 ครั้ง จับได้ 338 คนนะครับ ส่วนใหญ่ก็มาจากตาพระยาที่สระแก้ว ส่วนกองกำลังที่นะครับ ขอประทานโทษครับ ใช้ชื่อเฉพาะเป็นกองกำลังป้องกันชายแดนลาดตระเวนตราดป้องกันชายแดนจันทบุรี-ตราด ลาดตระเวนไปแล้วก็ตรวจนะครับ จับได้ถึง 35 คนใน 16 ครั้ง ในบริเวณ คลองใหญ่จังหวัดตราดแล้วก็ไปแถวที่จังหวัดจันทบุรีที่อำเภอเขาสอยดาวนะครับ 125 ครั้ง พบการจับได้ถึง</w:t>
      </w:r>
      <w:r>
        <w:t xml:space="preserve"> </w:t>
      </w:r>
      <w:r>
        <w:t xml:space="preserve">898 คน ซึ่งข้อมูลโดยสถิติตั้งแต่ช่วงของเดือน 1 เมษายน ถึง 6 มิถุนายนนี่นะครับ จับกุมผู้ลักลอบเข้าเมืองในทุก ๆ ด้านทั่วประเทศ รวมทั้งสิ้นได้ 8,895 คน</w:t>
      </w:r>
      <w:r>
        <w:t xml:space="preserve"> </w:t>
      </w:r>
      <w:r>
        <w:t xml:space="preserve">ซึ่งเป็นพื้นที่ชายแดน 7,608 แล้วก็พื้นที่ตอนใน 1,377 นะครับ นี่คือสิ่งที่เป็นสิ่งที่เราต้องบอกกันทุก ๆ วันว่ามาตรการเฝ้าระวังต้องคุมเข้ม แต่ว่าก็ยังมีคนที่ลักลอบ ขอเถอะครับ ในช่วงเวลาแบบนี้เป็นช่วงเวลาของระบาดของโรคในส่วนที่เกี่ยวข้อง ถ้าใคร</w:t>
      </w:r>
      <w:r>
        <w:t xml:space="preserve"> </w:t>
      </w:r>
      <w:r>
        <w:t xml:space="preserve">รู้เบาะแส ใครที่รับทราบถึงกระบวนการของการนำคนเข้าเมืองโดยผิดกฎหมาย ขอท่านแจ้งที่ฝ่ายความมั่นคงนะครับ ที่จังหวัดของท่านโดยด่วนเลยนะครับ เราจะได้ช่วยกันยับยั้งเรื่องของการแพร่ระบาดของโรคได้ ส่วน 10 อันดับรายใหม่ยังทรง ๆ คง ๆ เดิมนะครับ กรุงเทพมหานคร สมุทรปราการ ชลบุรี ปทุมธานี นครปฐม ตรัง เพชรบุรี และฉะเชิงเทรา ในที่ประชุมทางนี้ก็บูรณาการกันเรื่องของศูนย์ COVID-19 ของ ปริมณฑล ก็ปทุมธานีก็ได้วิดีโอคอลเข้ามานะครับ รวมถึงนครปฐมด้วย ก็ได้พูดคุยกันถึงมาตรการต่าง ๆ โดยส่วนใหญ่ก็พูดถึงเรื่องของควบคุมโรค และเจอคลัสเตอร์ใหม่ แล้วก็เข้าไป Active Case Finding การติดเชื้ออยู่ในชุมชนอยู่ในตลาดก็ยังคล้าย ๆ กับกรุงเทพมหานคร และที่ได้รับรายงานมานะครับ ท่าน ผอ.ศปก.ศบค. ก็ได้รับรายงานเรื่องของการฉีดวัคซีน ของ 5 จังหวัดนี้ นี้ก็ได้รายงานว่าโดยส่วนใหญ่ก็ผ่านไปได้อย่างราบรื่นแล้วก็ไม่มีผู้ที่มีปัญหา ผู้ที่ได้รับ</w:t>
      </w:r>
      <w:r>
        <w:t xml:space="preserve"> </w:t>
      </w:r>
      <w:r>
        <w:t xml:space="preserve">การเกิดผลข้างเคียงจากเรื่องของการฉีดที่เป็นรุนแรงใด ๆ เลยนะครับ ที่ผ่านมาตลอด 24 ชม. ทางการฉีดวัคซีนก็เป็นไปด้วยความเรียบร้อยครับ ส่วนของกรุงเทพมหานครครับ ในที่ประชุม โดยสำนักอนามัยกรุงเทพมหานครนะครับ กับทางผู้บริหารระดับสูง รองผู้ว่ากรุงเทพมหานครนะครับ ท่านโสภณนะครับ ก็มาเองแล้วก็ท่านรองปลัดกรุงเทพมหานคร ท่านอัศวินมาด้วยนะครับ ก็ได้รายงานกับทีมอย่างเข้มแข็ง ก็เห็นภาพของการทำงาน ของกลุ่มเขต ของกรุงเทพมหานครยังทรง ๆ อยู่ครับ ก็จะเห็นกราฟที่ออกมา ว่าขึ้น ๆ ลง แต่แน้วโน้มก็คือทรงตัวนะครับ แล้วก็ทำให้เห็นภาพว่า มีการรายงานเคสใหม่ ๆ Cluster ใหม่ ๆ ร่วมด้วย อย่างที่เมื่อวานผมกราบเรียนไปว่ามีแคมป์ก่อสร้าง One My Five ที่ห้วยขวางนะครับ ระบุเข้ามาเป็นในการประชุมในที่ประชุมครั้งนี้ด้วย สรุปแล้วก็คือมี 35 เขต 74 Cluster คลัสเตอร์นะครับ วันนี้ก็มีรายงานระบุลงไปในอีก 3 เขตนะครับ ก็คือบางแค ก็พูดถึงคลัสเตอร์ที่เกี่ยวกับสมอทอง</w:t>
      </w:r>
      <w:r>
        <w:t xml:space="preserve"> </w:t>
      </w:r>
      <w:r>
        <w:t xml:space="preserve">ซึ่งมีการติดเชื้อต่อเนื่องกันมา พบสะสม 20 รายนะครับ ที่ยานนาวาจะมีอยู่ 2 แคมป์นะครับ แคมป์ที่พักคนงานของ บริษัท ฤทา ซึ่งก็มียอดรวมสะสมอยู่ที่ 36 แล้วก็แคมป์ที่พักคนงาน อยู่ที่ 33 ราย แล้วก็สุดท้ายของเขตห้วยขวางนะครับ ที่มีรายงานต่อเนื่องจากเมื่อวานนี้ แคมป์คนงานก่อสร้าง 195 นะครับ อันนี้ทั้งนี้พบเพิ่มเติมจากเมื่อวาน ที่รายงานไปวันนี้เป็น 349 นะครับ ในรายละเอียดนะครับ อย่างที่เกริ่นนำแล้วของทาง กทม. จะมีรายละเอียดค่อนข้างมาก ขอให้ทุกท่านได้ให้ทุกท่านได้ติดตามใน Facebook กรุงเทพมหานคร โดยสำนักงานประชาสัมพันธ์จะนำรายละเอียดต่าง ๆ ขึ้นทางกรุงเทพมหานครทั้งหลายนี่ขึ้นไปอยู่ใน Facebook นี้ ก็กราบเรียว่า ในรายละเอียดเพื่อที่จะกระชับเวลาก็จะให้ทางกรุงเทพมหานครได้ให้การสื่อสารโดยตรงถึงประชาชน แล้วก็มีรายละเอียดอยู่ในนั้นต่อไป</w:t>
      </w:r>
    </w:p>
    <w:p>
      <w:pPr>
        <w:pStyle w:val="BodyText"/>
      </w:pPr>
      <w:r>
        <w:t xml:space="preserve">(คุณปวีณา) ค่ะ เมื่อสักครู่ที่มีการฉีดวัคซีนปูพรมทั้งประเทศเมื่อวานนี้เป็นไปด้วยความเรียบร้อย ไม่มีปัญาอะไร แต่มีคำถาม</w:t>
      </w:r>
      <w:r>
        <w:t xml:space="preserve"> </w:t>
      </w:r>
      <w:r>
        <w:t xml:space="preserve">ยังมีคำถามจากสื่อมวลชน จากไทยรัฐ สรุปตัวเลขการฉีดวัคซีนของเมื่อวานนี้ทั่วประเทศเป็นอย่างไร จำนวนเท่าไร และภาพรวมเป็นอย่างไรบ้าง</w:t>
      </w:r>
    </w:p>
    <w:p>
      <w:pPr>
        <w:pStyle w:val="BodyText"/>
      </w:pPr>
      <w:r>
        <w:t xml:space="preserve">(นายแพทย์ทวีศิลป์) ครับ เมื่อเช้านี้ นายแพทย์ ก็ได้รับรายงานนะครับ ภาพรวมจากทางกรมควบคุม ซึ่งเป็นผู้ที่เก็บข้อมูลนี้นะครับ แล้วก็มารายงานในที่ประชุม ก็ได้ขอบคุณ ทุก ๆ ท่านที่ร่วมด้วยช่วยกันที่ผ่านไปด้วยดี ขออนุญาตนำเสนอเป็นตัวเลขที่จะเป็น D-Day วัน Click Off ให้เห็นเลยนะครับ เพิ่มขึ้นวันนี้ก็เอาตัวเลขของวันที่ 7 มา 463,491 ้ก็คือวันที่ 8 เป็นรายใหม่นี่ เมื่อวานนี้ 3 แสน 8 หมื่น 8 ร้อย เป็นเข็มที่ 2 นะครับ 27,975 นะครับ ถ้าเป็นยอดสะสมจะอยู่ทางขวามือนะครับ จริง ๆ อย่างที่บอก เราฉีดกันมาตั้งแต่กุมภาพันธ์ นะครับ อย่างนั้นเอา 400,000 มารวมกับโดส ที่เราเคยฉีดไปตั้งแต่กุมภาพันธ์ ฉีดไปแล้ว 4,600,000 โดสนะครับ เป็นเข็มแรก จำนวน 3,243,</w:t>
      </w:r>
      <w:r>
        <w:t xml:space="preserve"> </w:t>
      </w:r>
      <w:r>
        <w:t xml:space="preserve">913 นะครับ เข็มแรกนี่มีความสำคัญนะครับ อันนี้ก็คือพยายามจะเพิ่มตรงนี้ให้มากขึ้น แต่เข็มที่ 2 ได้สะสมไปแล้ว 91,028 รายนะครับ ส่วนจำนวนวัคซีนที่ได้จัดสรรมานี่นะครับ ตัวเลขที่เห็นเป็นสีน้ำตาลกลาง ๆ นี่ 6,600,000 นะครับ เพราะฉะนั้นตอนนี้ได้ไป 4,600,000 กระจายในส่วนที่เหลือตอนนี้ก็ฉีดไปได้ 93.6 เปอร์เซ็นต์ เพราะฉะนั้น พี่น้องประชาชนที่รอกันอยู่</w:t>
      </w:r>
      <w:r>
        <w:t xml:space="preserve"> </w:t>
      </w:r>
      <w:r>
        <w:t xml:space="preserve">จะได้รับวัคซีนตามที่กระทรวงสาธารณสุข รองนายกรัฐมนตรี และรัฐมนตรีกระทรวงสาธารสุขนะครับ ท่านรัฐมนตรีช่วยฯ ก็จะเป็นคนให้ข่าวจะเป็นการวางแผนลงไปในพื้นที่ แล้วก็จะเห็นภาพของการกระจายนะครับ ในพื้นที่ที่เหมาะสมครับ แล้วก็มีชุดข้อมูลอีกชุดหนึ่งที่เป็นภาพกลุ่มเป้าที่</w:t>
      </w:r>
      <w:r>
        <w:t xml:space="preserve"> </w:t>
      </w:r>
      <w:r>
        <w:t xml:space="preserve">ได้รับไปก็มีการแจกแจงอยู่ในตารางนี้ ทั้งบุคลากรกลุ่ม บุคลากรสาธารณสุข บุคลลอื่น ๆ คนอายุ 60 ปีขึ้นไป คนที่มีโรคประจำตัว แล้วก็ประชาชนในพื้นที่เสี่ยง ตามที่ได้กล่าวไว้ ได้ให้ดูจากเอกสารนี้แล้วก็นำไปอ้างอิงนะครับ อ้างอิงนะครับ แล้วเดี๋ยวเราโดยคณะกรรมการชุดของทางสาธารณสุขนะครับ จะเป็นผู้ที่รวบรวมและมีการสื่อสาร พูดคุยกัน เมื่อฉีดจำนวนมาก สิ่งที่อยากจะต้องเกิดขึ้นนะครับ ก็คือการติดตามผลของการฉีด ไม่ว่าจะเป็นเรื่องของการแพ้หรือมีปฏิกิริยาต่อการฉีด ถ้ามีจำนวนมากขึ้นเรื่องนี้ก็จะเป็นเรื่องที่ต้องศึกษาติดตาม ขณะเดียวกันก็ต้องให้ความมั่นใจ ให้กับผู้ที่ฉีดวัคซีนว่าอันตรายที่เกิดขึ้นต่าง ๆ จะได้รับการแก้ไขอย่างดีอย่างไร ก็จะเป็นทิศทาง ต่อไปครับ</w:t>
      </w:r>
    </w:p>
    <w:p>
      <w:pPr>
        <w:pStyle w:val="BodyText"/>
      </w:pPr>
      <w:r>
        <w:t xml:space="preserve">(คุณปวีณา) ค่ะ วันนี้หมดประเด็นคำถามแล้วค่ะ คุณหมออยากมีอะไรฝากถึงคุณผู้ชมอย่างไรบ้างคะ</w:t>
      </w:r>
    </w:p>
    <w:p>
      <w:pPr>
        <w:pStyle w:val="BodyText"/>
      </w:pPr>
      <w:r>
        <w:t xml:space="preserve">(นายแพทย์ทวีศิลป์) ครับผม ในบรรยากาศอย่างนี้ จะมีวัคซีนนะครับ อย่างที่พูดคุยกัน การดูแลสุขอนามัยส่วนตัว ส่วนรวม ส่วนครอบครัว ยังมีการทำกัน คู่กันไปนะครับ จนกว่าเราจะได้ Herze Community หรือภูมิคุ้มกันหมู่นะครับ ซึ่งแน่นอนต้องถึง 50 ล้านคน เร็ว ๆ นี้ ก็คงจะได้เห็นชัยชนะของประเทศไทยต่อการสู้กับโรค COVID-19 กราบขอบพระคุณ</w:t>
      </w:r>
      <w:r>
        <w:t xml:space="preserve"> </w:t>
      </w:r>
      <w:r>
        <w:t xml:space="preserve">เป็นอย่างสูงครับ</w:t>
      </w:r>
    </w:p>
    <w:p>
      <w:pPr>
        <w:pStyle w:val="BodyText"/>
      </w:pPr>
      <w:r>
        <w:t xml:space="preserve">(คุณปวีณา) กราบขอบพระคุณค่ะ ท่านนายแพทย์ทวีศิลป์ วิษณุโยธิน โฆษก ศบค. นะคะ วันนี้เราเห็นไปแล้วว่าวันนี้นี่เรามีการฉีดวัคซีน นอกจากเรื่องการปูพรมเมื่อวานนี้ ไปแล้วถึง 4,300,000 กว่าโดสนะคะ ซึ่งจำนวนนี้การสร้างความมั่นใจเหล่านี้ เพราะว่าควบคู่กันไปทุกคนก็ยังต้องใช้มาตรการเฝ้าระวังและเพื่อเราจะผ่านพ้นวิกฤต โรคระบาดครั้งนี้ไปให้ได้ค่ะ ลำดับต่อไปค่ะ ขออนุญาตเรียนเชิญทาง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คุณณัฐภาณุ) สวัสดีครับ</w:t>
      </w:r>
    </w:p>
    <w:p>
      <w:pPr>
        <w:pStyle w:val="BodyText"/>
      </w:pPr>
      <w:r>
        <w:t xml:space="preserve">[ภาษาต่างประเทศ]สวัสดีครับ</w:t>
      </w:r>
    </w:p>
    <w:p>
      <w:pPr>
        <w:pStyle w:val="BodyText"/>
      </w:pPr>
      <w:r>
        <w:t xml:space="preserve">(คุณปวีณา) กราบขอบพระคุณอยากที่บอกคุณผู้ชมไปนะคะ ของวันนี้เราจะมาพูดคุยกัน การเตรียมความพร้อมก่อนการฉีดวัคซีน หลายคนตอนนี้เห็นการ Kick Off ไปแล้วแล้วไปหาข้อมูลมาจากหลายพื้นที่ แต่ว่ายิ่งติดตามข้อมูลก็ยิ่งเกิดความกังวลและอาจจะกลายเป็นความสับสนด้วย วันนี้มาพูดคุยกันให้เกิดความชัดเจน ช่วงนี้พักสักครู่กัน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8 มิ.ย. 64)</dc:title>
  <dc:creator/>
  <cp:keywords/>
  <dcterms:created xsi:type="dcterms:W3CDTF">2021-06-08T06:43:57Z</dcterms:created>
  <dcterms:modified xsi:type="dcterms:W3CDTF">2021-06-08T06: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มิถุนายน 2564 เวลา 12.10 น.</vt:lpwstr>
  </property>
  <property fmtid="{D5CDD505-2E9C-101B-9397-08002B2CF9AE}" pid="3" name="subtitle">
    <vt:lpwstr/>
  </property>
</Properties>
</file>